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7A0D24DD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ly 14, 2022 Meeting  2:30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316F90FB" w14:textId="2086D8D8" w:rsidR="00943F4E" w:rsidRDefault="00943F4E" w:rsidP="00AB1581">
      <w:pPr>
        <w:spacing w:after="0" w:line="240" w:lineRule="auto"/>
      </w:pPr>
      <w:r>
        <w:t xml:space="preserve">Present:  </w:t>
      </w:r>
      <w:r w:rsidR="001A3549">
        <w:t>Scott Hatfield</w:t>
      </w:r>
      <w:r w:rsidR="003749B6">
        <w:t>, Burlington Township, Steve Fazekas</w:t>
      </w:r>
      <w:r w:rsidR="00C82036">
        <w:t>,</w:t>
      </w:r>
      <w:r w:rsidR="003749B6">
        <w:t xml:space="preserve"> Florence Township, </w:t>
      </w:r>
      <w:r w:rsidR="005023DB">
        <w:t>Nelson Wiest</w:t>
      </w:r>
      <w:r w:rsidR="00C82036">
        <w:t>, Mape</w:t>
      </w:r>
      <w:r w:rsidR="00B263E4">
        <w:t>l</w:t>
      </w:r>
      <w:r w:rsidR="00C82036">
        <w:t xml:space="preserve"> Shade Township, </w:t>
      </w:r>
      <w:r w:rsidR="00806B95">
        <w:t>Mayor Gary Catrambone</w:t>
      </w:r>
      <w:r w:rsidR="0005664A">
        <w:t xml:space="preserve">, Delran Township, </w:t>
      </w:r>
      <w:r w:rsidR="003D1388">
        <w:t xml:space="preserve">Danielle Scoleri, </w:t>
      </w:r>
      <w:r w:rsidR="00E50A1F">
        <w:t xml:space="preserve">Planning Board, </w:t>
      </w:r>
      <w:r w:rsidR="00C12BAE">
        <w:t>Wendy Gibson, West</w:t>
      </w:r>
      <w:r w:rsidR="001A0CBA">
        <w:t xml:space="preserve">ampton Township, </w:t>
      </w:r>
      <w:r w:rsidR="004441C7">
        <w:t>Amy Barr</w:t>
      </w:r>
      <w:r w:rsidR="006D2F88">
        <w:t>a</w:t>
      </w:r>
      <w:r w:rsidR="004441C7">
        <w:t xml:space="preserve">, </w:t>
      </w:r>
      <w:r w:rsidR="0001510F">
        <w:t>Office on Aging, Kelly West, Work</w:t>
      </w:r>
      <w:r w:rsidR="009D65AB">
        <w:t xml:space="preserve">force Development Board, </w:t>
      </w:r>
      <w:r w:rsidR="00B80276">
        <w:t>Nancy Jamanow, Moorestown Township,</w:t>
      </w:r>
      <w:r w:rsidR="00CA652C">
        <w:t xml:space="preserve"> Joe Barb</w:t>
      </w:r>
      <w:r w:rsidR="00EE54AE">
        <w:t xml:space="preserve">adoro, </w:t>
      </w:r>
      <w:r w:rsidR="006E57F1">
        <w:t>(RVE)</w:t>
      </w:r>
      <w:r w:rsidR="00CD082A">
        <w:t xml:space="preserve"> </w:t>
      </w:r>
      <w:r w:rsidR="00673832">
        <w:t>Remin</w:t>
      </w:r>
      <w:r w:rsidR="00A9661D">
        <w:t>g</w:t>
      </w:r>
      <w:r w:rsidR="00673832">
        <w:t>ton and Vernick Engineers</w:t>
      </w:r>
      <w:r w:rsidR="007C3257">
        <w:t>, Inc representing Cinnaminson Township</w:t>
      </w:r>
      <w:r w:rsidR="00A9661D">
        <w:t>,</w:t>
      </w:r>
      <w:r w:rsidR="004C16C3">
        <w:t xml:space="preserve"> Grace Archer. Bordentown City, </w:t>
      </w:r>
      <w:r w:rsidR="00E20528">
        <w:t>Randy Brolo, Labor Union,</w:t>
      </w:r>
      <w:r w:rsidR="009A47FF">
        <w:t xml:space="preserve"> Jennifer Hiros, </w:t>
      </w:r>
      <w:r w:rsidR="00816078">
        <w:t xml:space="preserve">Community Development and Housing </w:t>
      </w:r>
      <w:r w:rsidR="00103157">
        <w:t>Division Head,</w:t>
      </w:r>
      <w:r w:rsidR="00E20528">
        <w:t xml:space="preserve"> </w:t>
      </w:r>
      <w:r w:rsidR="00D41420">
        <w:t xml:space="preserve">Linda Horner, Community </w:t>
      </w:r>
      <w:r w:rsidR="008A26E2">
        <w:t xml:space="preserve">Development Block Grant </w:t>
      </w:r>
      <w:r w:rsidR="003D4F33">
        <w:t>Project Manager,</w:t>
      </w:r>
      <w:r w:rsidR="00FC45CB">
        <w:t xml:space="preserve"> Timothy Howard</w:t>
      </w:r>
      <w:r w:rsidR="002D3B4A">
        <w:t>,</w:t>
      </w:r>
      <w:r w:rsidR="003D4F33">
        <w:t xml:space="preserve"> </w:t>
      </w:r>
      <w:r w:rsidR="0030312C">
        <w:t>Susan Headman</w:t>
      </w:r>
      <w:r w:rsidR="002D3B4A">
        <w:t>, and Patricia Lake,</w:t>
      </w:r>
      <w:r w:rsidR="0030312C">
        <w:t xml:space="preserve"> Community Development </w:t>
      </w:r>
      <w:r w:rsidR="00AE2E22">
        <w:t>and Housing</w:t>
      </w:r>
      <w:r w:rsidR="002D3B4A">
        <w:t>.</w:t>
      </w:r>
      <w:r w:rsidR="00AE2E22">
        <w:t xml:space="preserve"> </w:t>
      </w:r>
      <w:r w:rsidR="007C3257">
        <w:t xml:space="preserve"> </w:t>
      </w:r>
    </w:p>
    <w:p w14:paraId="05D0C6C5" w14:textId="35662F83" w:rsidR="002858F4" w:rsidRDefault="002858F4" w:rsidP="00AB1581">
      <w:pPr>
        <w:spacing w:after="0" w:line="240" w:lineRule="auto"/>
      </w:pPr>
    </w:p>
    <w:p w14:paraId="2C39740E" w14:textId="13A1EE13" w:rsidR="002858F4" w:rsidRDefault="00121EDD" w:rsidP="00AB1581">
      <w:pPr>
        <w:spacing w:after="0" w:line="240" w:lineRule="auto"/>
      </w:pPr>
      <w:r>
        <w:t xml:space="preserve">The meeting was called to order at </w:t>
      </w:r>
      <w:r w:rsidR="00675FF5">
        <w:t>2:30 PM.  Those in attendance introduced themselves.</w:t>
      </w:r>
    </w:p>
    <w:p w14:paraId="46371A81" w14:textId="4B00AB44" w:rsidR="003F359A" w:rsidRDefault="003F359A" w:rsidP="00AB1581">
      <w:pPr>
        <w:spacing w:after="0" w:line="240" w:lineRule="auto"/>
      </w:pPr>
    </w:p>
    <w:p w14:paraId="73B738D3" w14:textId="018F2199" w:rsidR="003F359A" w:rsidRDefault="009C6E2B" w:rsidP="00AB1581">
      <w:pPr>
        <w:spacing w:after="0" w:line="240" w:lineRule="auto"/>
      </w:pPr>
      <w:r>
        <w:t xml:space="preserve">Jennifer Hiros </w:t>
      </w:r>
      <w:r w:rsidR="00A8395E">
        <w:t xml:space="preserve">gave updates on the FY2021 </w:t>
      </w:r>
      <w:r w:rsidR="00F73F71">
        <w:t xml:space="preserve">projects and </w:t>
      </w:r>
      <w:r w:rsidR="00BD7A64">
        <w:t>s</w:t>
      </w:r>
      <w:r w:rsidR="000B1659">
        <w:t>hared</w:t>
      </w:r>
      <w:r w:rsidR="00BD7A64">
        <w:t xml:space="preserve"> the</w:t>
      </w:r>
      <w:r w:rsidR="002C7361">
        <w:t xml:space="preserve"> excel spreadsheet</w:t>
      </w:r>
      <w:r w:rsidR="00C85A9E">
        <w:t xml:space="preserve"> Linda Horne</w:t>
      </w:r>
      <w:r w:rsidR="000C30E5">
        <w:t>r</w:t>
      </w:r>
      <w:r w:rsidR="00C85A9E">
        <w:t xml:space="preserve"> created </w:t>
      </w:r>
      <w:r w:rsidR="002C7361">
        <w:t xml:space="preserve">to track the </w:t>
      </w:r>
      <w:r w:rsidR="00273461">
        <w:t>progress of ongoing projects.</w:t>
      </w:r>
      <w:r w:rsidR="008D28A9">
        <w:t xml:space="preserve"> Jennifer Hiros stated </w:t>
      </w:r>
      <w:r w:rsidR="00C13237">
        <w:t xml:space="preserve">most Townships are moving through their projects, while some </w:t>
      </w:r>
      <w:r w:rsidR="000B0CC5">
        <w:t>municipalities</w:t>
      </w:r>
      <w:r w:rsidR="00C13237">
        <w:t xml:space="preserve"> have finished their projects</w:t>
      </w:r>
      <w:r w:rsidR="002068F2">
        <w:t xml:space="preserve">.  </w:t>
      </w:r>
    </w:p>
    <w:p w14:paraId="24D6760B" w14:textId="07113618" w:rsidR="00675FF5" w:rsidRDefault="00B96BF4" w:rsidP="00AB1581">
      <w:pPr>
        <w:spacing w:after="0" w:line="240" w:lineRule="auto"/>
      </w:pPr>
      <w:r>
        <w:t xml:space="preserve">Some communities are </w:t>
      </w:r>
      <w:r w:rsidR="005438D9">
        <w:t xml:space="preserve">facing challenges the </w:t>
      </w:r>
      <w:r w:rsidR="00BC1E23">
        <w:t>O</w:t>
      </w:r>
      <w:r w:rsidR="005438D9">
        <w:t xml:space="preserve">ffice of Community Development </w:t>
      </w:r>
      <w:r w:rsidR="00BC1E23">
        <w:t>is working closely with them to ensure their success.</w:t>
      </w:r>
    </w:p>
    <w:p w14:paraId="06C5EA9D" w14:textId="2C9066BF" w:rsidR="00FF736B" w:rsidRDefault="00FF736B" w:rsidP="00AB1581">
      <w:pPr>
        <w:spacing w:after="0" w:line="240" w:lineRule="auto"/>
      </w:pPr>
      <w:r>
        <w:t xml:space="preserve">Jennifer Hiros </w:t>
      </w:r>
      <w:r w:rsidR="000C479F">
        <w:t xml:space="preserve">stressed the urgency to contact the </w:t>
      </w:r>
      <w:r w:rsidR="00B22299">
        <w:t xml:space="preserve">Community Development and Housing Office to discuss any questions or concerns regarding </w:t>
      </w:r>
      <w:r w:rsidR="008C7941">
        <w:t>timelines</w:t>
      </w:r>
      <w:r w:rsidR="004843B2">
        <w:t>s</w:t>
      </w:r>
      <w:r w:rsidR="008C7941">
        <w:t xml:space="preserve"> issues</w:t>
      </w:r>
      <w:r w:rsidR="004A61EA">
        <w:t xml:space="preserve">. </w:t>
      </w:r>
      <w:r w:rsidR="003F02B6">
        <w:t>The</w:t>
      </w:r>
      <w:r w:rsidR="00FA148E">
        <w:t xml:space="preserve"> Division of</w:t>
      </w:r>
      <w:r w:rsidR="003F02B6">
        <w:t xml:space="preserve"> Community Development</w:t>
      </w:r>
      <w:r w:rsidR="00FA148E">
        <w:t xml:space="preserve"> and Housing</w:t>
      </w:r>
      <w:r w:rsidR="006E5EA8">
        <w:t xml:space="preserve"> also</w:t>
      </w:r>
      <w:r w:rsidR="00C41671">
        <w:t xml:space="preserve"> must</w:t>
      </w:r>
      <w:r w:rsidR="009A16E8">
        <w:t xml:space="preserve"> meet time requirements with HUD</w:t>
      </w:r>
      <w:r w:rsidR="00E05F85">
        <w:t>.</w:t>
      </w:r>
      <w:r w:rsidR="004A61EA">
        <w:t xml:space="preserve"> Please contact</w:t>
      </w:r>
      <w:r w:rsidR="00E879BF">
        <w:t xml:space="preserve"> our office</w:t>
      </w:r>
      <w:r w:rsidR="004A61EA">
        <w:t xml:space="preserve"> </w:t>
      </w:r>
      <w:r w:rsidR="003A291F">
        <w:t xml:space="preserve">immediately if </w:t>
      </w:r>
      <w:r w:rsidR="004B5D34">
        <w:t>your community is not</w:t>
      </w:r>
      <w:r w:rsidR="00873C1D">
        <w:t xml:space="preserve"> progressing and not</w:t>
      </w:r>
      <w:r w:rsidR="004B5D34">
        <w:t xml:space="preserve"> meeting </w:t>
      </w:r>
      <w:r w:rsidR="002E38C9">
        <w:t>it</w:t>
      </w:r>
      <w:r w:rsidR="00873C1D">
        <w:t xml:space="preserve">s benchmarks. </w:t>
      </w:r>
      <w:r w:rsidR="00B7122C">
        <w:t>Now is the time</w:t>
      </w:r>
      <w:r w:rsidR="004D5518">
        <w:t xml:space="preserve"> for </w:t>
      </w:r>
      <w:r w:rsidR="00CE59D7">
        <w:t xml:space="preserve">discussion </w:t>
      </w:r>
      <w:r w:rsidR="00A047B5">
        <w:t>of</w:t>
      </w:r>
      <w:r w:rsidR="00B7122C">
        <w:t xml:space="preserve"> any adjustments</w:t>
      </w:r>
      <w:r w:rsidR="0050738D">
        <w:t xml:space="preserve"> that may be</w:t>
      </w:r>
      <w:r w:rsidR="00B7122C">
        <w:t xml:space="preserve"> </w:t>
      </w:r>
      <w:r w:rsidR="00FA1F57">
        <w:t>needed.</w:t>
      </w:r>
    </w:p>
    <w:p w14:paraId="7FD8CD20" w14:textId="5D9BD941" w:rsidR="002D5457" w:rsidRDefault="00E50E44" w:rsidP="00AB1581">
      <w:pPr>
        <w:spacing w:after="0" w:line="240" w:lineRule="auto"/>
      </w:pPr>
      <w:r>
        <w:t>Jennifer Hiros</w:t>
      </w:r>
      <w:r w:rsidR="00EF761B">
        <w:t xml:space="preserve"> noted</w:t>
      </w:r>
      <w:r>
        <w:t xml:space="preserve"> according to the spreadsheet</w:t>
      </w:r>
      <w:r w:rsidR="00327043">
        <w:t xml:space="preserve">, </w:t>
      </w:r>
      <w:r w:rsidR="00172839">
        <w:t xml:space="preserve">all communities </w:t>
      </w:r>
      <w:r w:rsidR="004034E1">
        <w:t xml:space="preserve">except for one are either; out to bid, beginning their project, </w:t>
      </w:r>
      <w:r w:rsidR="00807045">
        <w:t>receiving bids back,</w:t>
      </w:r>
      <w:r w:rsidR="00166BC6">
        <w:t xml:space="preserve"> or</w:t>
      </w:r>
      <w:r w:rsidR="00807045">
        <w:t xml:space="preserve"> </w:t>
      </w:r>
      <w:r w:rsidR="00940EDE">
        <w:t>holding pre-con</w:t>
      </w:r>
      <w:r w:rsidR="0022651C">
        <w:t>struction</w:t>
      </w:r>
      <w:r w:rsidR="00940EDE">
        <w:t xml:space="preserve"> meetings</w:t>
      </w:r>
      <w:r w:rsidR="00166BC6">
        <w:t>.</w:t>
      </w:r>
      <w:r w:rsidR="008A51A1">
        <w:t xml:space="preserve"> </w:t>
      </w:r>
      <w:r w:rsidR="008C73A8">
        <w:t xml:space="preserve"> </w:t>
      </w:r>
      <w:r w:rsidR="00166BC6">
        <w:t>O</w:t>
      </w:r>
      <w:r w:rsidR="004E6AAF">
        <w:t>ne or two pre</w:t>
      </w:r>
      <w:r w:rsidR="00F92A18">
        <w:t xml:space="preserve">construction meetings </w:t>
      </w:r>
      <w:r w:rsidR="00A91FC9">
        <w:t>have yet to be</w:t>
      </w:r>
      <w:r w:rsidR="00F92A18">
        <w:t xml:space="preserve"> scheduled</w:t>
      </w:r>
      <w:r w:rsidR="0022651C">
        <w:t>.</w:t>
      </w:r>
    </w:p>
    <w:p w14:paraId="163CC1F5" w14:textId="40C644BF" w:rsidR="006F48D2" w:rsidRDefault="006F48D2" w:rsidP="00AB1581">
      <w:pPr>
        <w:spacing w:after="0" w:line="240" w:lineRule="auto"/>
      </w:pPr>
    </w:p>
    <w:p w14:paraId="11482D74" w14:textId="328A04D4" w:rsidR="0012612C" w:rsidRDefault="0012612C" w:rsidP="00AB1581">
      <w:pPr>
        <w:spacing w:after="0" w:line="240" w:lineRule="auto"/>
      </w:pPr>
      <w:r>
        <w:t>Jennifer Hiros asked if anyone had a quest</w:t>
      </w:r>
      <w:r w:rsidR="00520B9B">
        <w:t>ion regarding their</w:t>
      </w:r>
      <w:r w:rsidR="00B206AF">
        <w:t xml:space="preserve"> community</w:t>
      </w:r>
      <w:r w:rsidR="00520B9B">
        <w:t xml:space="preserve"> project.  Scott Hatfield responded that Burlington Township</w:t>
      </w:r>
      <w:r w:rsidR="0082290C">
        <w:t xml:space="preserve"> may </w:t>
      </w:r>
      <w:r w:rsidR="00F87A26">
        <w:t xml:space="preserve">want to issue </w:t>
      </w:r>
      <w:r w:rsidR="00520B9B">
        <w:t xml:space="preserve">a change order </w:t>
      </w:r>
      <w:r w:rsidR="0064233A">
        <w:t>for their project</w:t>
      </w:r>
      <w:r w:rsidR="00CC675B">
        <w:t>,</w:t>
      </w:r>
      <w:r w:rsidR="0064233A">
        <w:t xml:space="preserve"> slightly increasing the</w:t>
      </w:r>
      <w:r w:rsidR="008A51A1">
        <w:t xml:space="preserve"> scope</w:t>
      </w:r>
      <w:r w:rsidR="0064233A">
        <w:t xml:space="preserve"> of the project</w:t>
      </w:r>
      <w:r w:rsidR="00727E05">
        <w:t xml:space="preserve"> but remain</w:t>
      </w:r>
      <w:r w:rsidR="006C2432">
        <w:t xml:space="preserve">ing under their grant amount. </w:t>
      </w:r>
      <w:r w:rsidR="00025672">
        <w:t xml:space="preserve">Scott Hatfield questioned if Burlington Township needed to submit preauthorization </w:t>
      </w:r>
      <w:r w:rsidR="003921FE">
        <w:t>before</w:t>
      </w:r>
      <w:r w:rsidR="0097264D">
        <w:t xml:space="preserve"> submitting the </w:t>
      </w:r>
      <w:r w:rsidR="003921FE">
        <w:t xml:space="preserve">change order.  </w:t>
      </w:r>
    </w:p>
    <w:p w14:paraId="0EED07D3" w14:textId="03862B1C" w:rsidR="003921FE" w:rsidRDefault="003921FE" w:rsidP="00AB1581">
      <w:pPr>
        <w:spacing w:after="0" w:line="240" w:lineRule="auto"/>
      </w:pPr>
      <w:r>
        <w:t>Jennifer Hiros stated</w:t>
      </w:r>
      <w:r w:rsidR="0046015C">
        <w:t xml:space="preserve"> preauth</w:t>
      </w:r>
      <w:r w:rsidR="00C71C4A">
        <w:t>or</w:t>
      </w:r>
      <w:r w:rsidR="0046015C">
        <w:t>ization is not needed</w:t>
      </w:r>
      <w:r w:rsidR="00D87E27">
        <w:t xml:space="preserve"> </w:t>
      </w:r>
      <w:r w:rsidR="00F63B3B">
        <w:t>but</w:t>
      </w:r>
      <w:r w:rsidR="00AB777A">
        <w:t xml:space="preserve"> Burlington Towns</w:t>
      </w:r>
      <w:r w:rsidR="00C94E99">
        <w:t>hip</w:t>
      </w:r>
      <w:r w:rsidR="00E05C94">
        <w:t xml:space="preserve"> is</w:t>
      </w:r>
      <w:r w:rsidR="00C94E99">
        <w:t xml:space="preserve"> </w:t>
      </w:r>
      <w:r w:rsidR="00E05C94">
        <w:t>required</w:t>
      </w:r>
      <w:r w:rsidR="00FD3062">
        <w:t xml:space="preserve"> to attach the scope of work to the </w:t>
      </w:r>
      <w:r w:rsidR="00E05C94">
        <w:t>change order.</w:t>
      </w:r>
    </w:p>
    <w:p w14:paraId="56AF4241" w14:textId="33D0FE60" w:rsidR="00F31926" w:rsidRDefault="00F31926" w:rsidP="00AB1581">
      <w:pPr>
        <w:spacing w:after="0" w:line="240" w:lineRule="auto"/>
      </w:pPr>
    </w:p>
    <w:p w14:paraId="4AF751F5" w14:textId="365668F4" w:rsidR="00FA1F57" w:rsidRDefault="00465103" w:rsidP="00AB1581">
      <w:pPr>
        <w:spacing w:after="0" w:line="240" w:lineRule="auto"/>
      </w:pPr>
      <w:r>
        <w:t xml:space="preserve">Jennifer Hiros stated that </w:t>
      </w:r>
      <w:r w:rsidR="00C74F0A">
        <w:t xml:space="preserve">the </w:t>
      </w:r>
      <w:r w:rsidR="000C10B0">
        <w:t xml:space="preserve">Division of </w:t>
      </w:r>
      <w:r w:rsidR="00C74F0A">
        <w:t xml:space="preserve">Community Development </w:t>
      </w:r>
      <w:r w:rsidR="002C2084">
        <w:t xml:space="preserve">and Housing has received Florence Township’s request </w:t>
      </w:r>
      <w:r w:rsidR="002F06FC">
        <w:t>for addit</w:t>
      </w:r>
      <w:r w:rsidR="007D5393">
        <w:t>i</w:t>
      </w:r>
      <w:r w:rsidR="002F06FC">
        <w:t xml:space="preserve">onal funding </w:t>
      </w:r>
      <w:r w:rsidR="007D5393">
        <w:t xml:space="preserve">for their project.  </w:t>
      </w:r>
      <w:r w:rsidR="00D830DF">
        <w:t>Florence Township</w:t>
      </w:r>
      <w:r w:rsidR="00223E7D">
        <w:t xml:space="preserve">’s request went </w:t>
      </w:r>
      <w:r w:rsidR="00966B0F">
        <w:t xml:space="preserve">before </w:t>
      </w:r>
      <w:r w:rsidR="00A62294">
        <w:t>C</w:t>
      </w:r>
      <w:r w:rsidR="00966B0F">
        <w:t>onference</w:t>
      </w:r>
      <w:r w:rsidR="00087A6F">
        <w:t xml:space="preserve"> at </w:t>
      </w:r>
      <w:r w:rsidR="00A62E0B">
        <w:t>the Board of Commiss</w:t>
      </w:r>
      <w:r w:rsidR="00F36C09">
        <w:t>ioners Meeting on</w:t>
      </w:r>
      <w:r w:rsidR="00966B0F">
        <w:t xml:space="preserve"> </w:t>
      </w:r>
      <w:r w:rsidR="00A17F24">
        <w:t>July 13,</w:t>
      </w:r>
      <w:r w:rsidR="003E1CAF">
        <w:t xml:space="preserve"> </w:t>
      </w:r>
      <w:r w:rsidR="00A17F24">
        <w:t xml:space="preserve">2022, and </w:t>
      </w:r>
      <w:r w:rsidR="003E1CAF">
        <w:t xml:space="preserve">is </w:t>
      </w:r>
      <w:r w:rsidR="00A17F24">
        <w:t xml:space="preserve">scheduled </w:t>
      </w:r>
      <w:r w:rsidR="008A2F39">
        <w:t xml:space="preserve">to be Resoluted at the next </w:t>
      </w:r>
      <w:r w:rsidR="00EC3465">
        <w:t>public Board of Commi</w:t>
      </w:r>
      <w:r w:rsidR="006741B0">
        <w:t>s</w:t>
      </w:r>
      <w:r w:rsidR="00EC3465">
        <w:t xml:space="preserve">sioners </w:t>
      </w:r>
      <w:r w:rsidR="006741B0">
        <w:t>Meeting in August</w:t>
      </w:r>
      <w:r w:rsidR="00C92728">
        <w:t>.</w:t>
      </w:r>
      <w:r w:rsidR="008A2F39">
        <w:t xml:space="preserve">  </w:t>
      </w:r>
      <w:r w:rsidR="006741B0">
        <w:t xml:space="preserve">Jennifer Hiros </w:t>
      </w:r>
      <w:r w:rsidR="00BD225C">
        <w:t>stated there ar</w:t>
      </w:r>
      <w:r w:rsidR="003C07AE">
        <w:t>e no con</w:t>
      </w:r>
      <w:r w:rsidR="00A4046F">
        <w:t xml:space="preserve">cerns about </w:t>
      </w:r>
      <w:r w:rsidR="007E673C">
        <w:t>this request moving through the process.</w:t>
      </w:r>
      <w:r w:rsidR="00BD225C">
        <w:t xml:space="preserve"> </w:t>
      </w:r>
      <w:r w:rsidR="006741B0">
        <w:t xml:space="preserve"> </w:t>
      </w:r>
    </w:p>
    <w:p w14:paraId="0B66170B" w14:textId="668EB452" w:rsidR="00D23EEC" w:rsidRDefault="00D23EEC" w:rsidP="00AB1581">
      <w:pPr>
        <w:spacing w:after="0" w:line="240" w:lineRule="auto"/>
      </w:pPr>
    </w:p>
    <w:p w14:paraId="6F9C5B78" w14:textId="77777777" w:rsidR="00C75128" w:rsidRDefault="001754B6" w:rsidP="00AB1581">
      <w:pPr>
        <w:spacing w:after="0" w:line="240" w:lineRule="auto"/>
      </w:pPr>
      <w:r>
        <w:t xml:space="preserve">Jennifer Hiros </w:t>
      </w:r>
      <w:r w:rsidR="00391E33">
        <w:t>d</w:t>
      </w:r>
      <w:r w:rsidR="00974ECF">
        <w:t>iscussed guidelines</w:t>
      </w:r>
      <w:r w:rsidR="00E04A32">
        <w:t xml:space="preserve"> and </w:t>
      </w:r>
      <w:r w:rsidR="00837A82">
        <w:t>policy changes that will be made</w:t>
      </w:r>
      <w:r w:rsidR="000E2A62">
        <w:t>,</w:t>
      </w:r>
      <w:r w:rsidR="00A34007">
        <w:t xml:space="preserve"> for the remainder</w:t>
      </w:r>
      <w:r w:rsidR="0017217D">
        <w:t xml:space="preserve"> of FY2021 and FY2022 </w:t>
      </w:r>
      <w:r w:rsidR="00A776D4">
        <w:t>and beyond</w:t>
      </w:r>
      <w:r w:rsidR="000E2A62">
        <w:t xml:space="preserve"> that will be brought to the </w:t>
      </w:r>
      <w:r w:rsidR="00A11131">
        <w:t>General Advisory Committee</w:t>
      </w:r>
      <w:r w:rsidR="00CC4A04">
        <w:t xml:space="preserve"> and those </w:t>
      </w:r>
      <w:r w:rsidR="00D4169A">
        <w:t>that make recommendations</w:t>
      </w:r>
      <w:r w:rsidR="002B4916">
        <w:t xml:space="preserve"> to alter the Citizens Participation Plan as far as how we </w:t>
      </w:r>
      <w:r w:rsidR="00053884">
        <w:t>govern our process.</w:t>
      </w:r>
      <w:r w:rsidR="00D4169A">
        <w:t xml:space="preserve"> </w:t>
      </w:r>
    </w:p>
    <w:p w14:paraId="5927F155" w14:textId="7887BA0F" w:rsidR="00154DD8" w:rsidRDefault="00324765" w:rsidP="00AB1581">
      <w:pPr>
        <w:spacing w:after="0" w:line="240" w:lineRule="auto"/>
      </w:pPr>
      <w:r>
        <w:lastRenderedPageBreak/>
        <w:t>The process</w:t>
      </w:r>
      <w:r w:rsidR="0007350D">
        <w:t xml:space="preserve"> will be</w:t>
      </w:r>
      <w:r>
        <w:t xml:space="preserve"> </w:t>
      </w:r>
      <w:r w:rsidR="00B24283">
        <w:t>similar</w:t>
      </w:r>
      <w:r w:rsidR="00D0531A">
        <w:t xml:space="preserve"> to what we are doing now</w:t>
      </w:r>
      <w:r w:rsidR="009943B8">
        <w:t>;</w:t>
      </w:r>
      <w:r w:rsidR="00D0531A">
        <w:t xml:space="preserve"> meeting</w:t>
      </w:r>
      <w:r w:rsidR="00E511E8">
        <w:t>s</w:t>
      </w:r>
      <w:r w:rsidR="00D0531A">
        <w:t xml:space="preserve">, </w:t>
      </w:r>
      <w:r w:rsidR="00900E03">
        <w:t xml:space="preserve">and </w:t>
      </w:r>
      <w:r w:rsidR="00D0531A">
        <w:t>disc</w:t>
      </w:r>
      <w:r w:rsidR="00E511E8">
        <w:t>ussions</w:t>
      </w:r>
      <w:r w:rsidR="00D0531A">
        <w:t xml:space="preserve"> </w:t>
      </w:r>
      <w:r w:rsidR="00E511E8">
        <w:t>but with more ch</w:t>
      </w:r>
      <w:r w:rsidR="0052059A">
        <w:t xml:space="preserve">eck-ins </w:t>
      </w:r>
      <w:r w:rsidR="0086717A">
        <w:t xml:space="preserve">giving us the ability </w:t>
      </w:r>
      <w:r w:rsidR="006F04B6">
        <w:t>to maintain schedules and monitor.</w:t>
      </w:r>
    </w:p>
    <w:p w14:paraId="48CE3EDA" w14:textId="3A64FBB4" w:rsidR="008511C1" w:rsidRDefault="00A97FC7" w:rsidP="00A07BE3">
      <w:pPr>
        <w:spacing w:after="0" w:line="240" w:lineRule="auto"/>
      </w:pPr>
      <w:r>
        <w:t>In the past</w:t>
      </w:r>
      <w:r w:rsidR="00FA456F">
        <w:t>,</w:t>
      </w:r>
      <w:r>
        <w:t xml:space="preserve"> The General Advisory Committee </w:t>
      </w:r>
      <w:r w:rsidR="00FA456F">
        <w:t>only met tw</w:t>
      </w:r>
      <w:r w:rsidR="00A73A1B">
        <w:t xml:space="preserve">o or three times </w:t>
      </w:r>
      <w:r w:rsidR="00FA456F">
        <w:t>yearly, with this process</w:t>
      </w:r>
      <w:r w:rsidR="00A07BE3">
        <w:t xml:space="preserve"> we </w:t>
      </w:r>
      <w:r w:rsidR="00E82CC2">
        <w:t xml:space="preserve">can provide an </w:t>
      </w:r>
      <w:r w:rsidR="00B844B6">
        <w:t xml:space="preserve">open forum </w:t>
      </w:r>
      <w:r w:rsidR="00E82CC2">
        <w:t>for everyone t</w:t>
      </w:r>
      <w:r w:rsidR="0050034A">
        <w:t xml:space="preserve">o meet, </w:t>
      </w:r>
      <w:r w:rsidR="00E82CC2">
        <w:t>discuss</w:t>
      </w:r>
      <w:r w:rsidR="000B3A11">
        <w:t xml:space="preserve">, </w:t>
      </w:r>
      <w:r w:rsidR="00654DE7">
        <w:t>and understand what</w:t>
      </w:r>
      <w:r w:rsidR="002716F4">
        <w:t xml:space="preserve"> we are trying to accomplis</w:t>
      </w:r>
      <w:r w:rsidR="006808E6">
        <w:t>h while streamlining</w:t>
      </w:r>
      <w:r w:rsidR="00081B1C">
        <w:t>.</w:t>
      </w:r>
    </w:p>
    <w:p w14:paraId="5CF4ED2A" w14:textId="66235C60" w:rsidR="00A07BE3" w:rsidRDefault="00C41933" w:rsidP="00A07BE3">
      <w:pPr>
        <w:spacing w:after="0" w:line="240" w:lineRule="auto"/>
      </w:pPr>
      <w:r>
        <w:t xml:space="preserve">Jennifer Hiros </w:t>
      </w:r>
      <w:r w:rsidR="002D1C06">
        <w:t xml:space="preserve">suggested </w:t>
      </w:r>
      <w:r w:rsidR="00CC2E68">
        <w:t>the possibility</w:t>
      </w:r>
      <w:r w:rsidR="002D1C06">
        <w:t xml:space="preserve"> of </w:t>
      </w:r>
      <w:r w:rsidR="000203C2">
        <w:t>more competition between municipalities</w:t>
      </w:r>
      <w:r w:rsidR="008C01B5">
        <w:t xml:space="preserve">, instead of only half of the municipalities bidding </w:t>
      </w:r>
      <w:r w:rsidR="00810DA3">
        <w:t>per funding cycle open</w:t>
      </w:r>
      <w:r w:rsidR="008A1501">
        <w:t>ing</w:t>
      </w:r>
      <w:r w:rsidR="00810DA3">
        <w:t xml:space="preserve"> it up </w:t>
      </w:r>
      <w:r w:rsidR="008A1501">
        <w:t xml:space="preserve">to </w:t>
      </w:r>
      <w:r w:rsidR="00810DA3">
        <w:t>all municipalities.</w:t>
      </w:r>
      <w:r w:rsidR="000B3A11">
        <w:t xml:space="preserve"> </w:t>
      </w:r>
      <w:r w:rsidR="008A1501">
        <w:t>This would need to be decided by the General Advisory Committee.</w:t>
      </w:r>
      <w:r w:rsidR="007213B9">
        <w:t xml:space="preserve">  </w:t>
      </w:r>
    </w:p>
    <w:p w14:paraId="263EF097" w14:textId="2101A355" w:rsidR="00BE2992" w:rsidRDefault="00BA0276" w:rsidP="00A07BE3">
      <w:pPr>
        <w:spacing w:after="0" w:line="240" w:lineRule="auto"/>
      </w:pPr>
      <w:r>
        <w:t xml:space="preserve">Jennifer Hiros asked everyone to think about </w:t>
      </w:r>
      <w:r w:rsidR="00EB21B1">
        <w:t xml:space="preserve">this for next month’s meeting as well as </w:t>
      </w:r>
      <w:r w:rsidR="00DF3E61">
        <w:t>their Municipalities</w:t>
      </w:r>
      <w:r w:rsidR="00CD6CDC">
        <w:t>’</w:t>
      </w:r>
      <w:r w:rsidR="00DF3E61">
        <w:t xml:space="preserve"> project benchmarks</w:t>
      </w:r>
      <w:r w:rsidR="00D077B6">
        <w:t>.</w:t>
      </w:r>
    </w:p>
    <w:p w14:paraId="497683B3" w14:textId="77777777" w:rsidR="00BE2992" w:rsidRDefault="00BE2992" w:rsidP="00A07BE3">
      <w:pPr>
        <w:spacing w:after="0" w:line="240" w:lineRule="auto"/>
      </w:pPr>
    </w:p>
    <w:p w14:paraId="5C180773" w14:textId="50256E10" w:rsidR="00786DC6" w:rsidRDefault="00BE2992" w:rsidP="00A07BE3">
      <w:pPr>
        <w:spacing w:after="0" w:line="240" w:lineRule="auto"/>
      </w:pPr>
      <w:r>
        <w:t>Scott Hatfield mentioned</w:t>
      </w:r>
      <w:r w:rsidR="009E7898">
        <w:t xml:space="preserve"> there is a lot of focus on</w:t>
      </w:r>
      <w:r>
        <w:t xml:space="preserve"> overbur</w:t>
      </w:r>
      <w:r w:rsidR="00BA06C3">
        <w:t>den</w:t>
      </w:r>
      <w:r>
        <w:t>ed communit</w:t>
      </w:r>
      <w:r w:rsidR="009E7898">
        <w:t>i</w:t>
      </w:r>
      <w:r>
        <w:t xml:space="preserve">es </w:t>
      </w:r>
      <w:r w:rsidR="001D174A">
        <w:t xml:space="preserve">and </w:t>
      </w:r>
      <w:r w:rsidR="00FB2374">
        <w:t>asked</w:t>
      </w:r>
      <w:r w:rsidR="00E0044A">
        <w:t xml:space="preserve"> if </w:t>
      </w:r>
      <w:r w:rsidR="00E836BA">
        <w:t xml:space="preserve">it’s </w:t>
      </w:r>
      <w:r w:rsidR="00FB2374">
        <w:t>H</w:t>
      </w:r>
      <w:r w:rsidR="008F49E1">
        <w:t>UD</w:t>
      </w:r>
      <w:r w:rsidR="00DC64B8">
        <w:t>’s</w:t>
      </w:r>
      <w:r w:rsidR="00F259A0">
        <w:t xml:space="preserve"> </w:t>
      </w:r>
      <w:r w:rsidR="00D055AC">
        <w:t>method</w:t>
      </w:r>
      <w:r w:rsidR="00C47483">
        <w:t>ology of working</w:t>
      </w:r>
      <w:r w:rsidR="002602E0">
        <w:t xml:space="preserve"> only</w:t>
      </w:r>
      <w:r w:rsidR="00C47483">
        <w:t xml:space="preserve"> in </w:t>
      </w:r>
      <w:r w:rsidR="00BA06C3">
        <w:t>c</w:t>
      </w:r>
      <w:r w:rsidR="00C47483">
        <w:t>ensus tracks rather than overburd</w:t>
      </w:r>
      <w:r w:rsidR="00BA06C3">
        <w:t>ened</w:t>
      </w:r>
      <w:r w:rsidR="00E32B6C">
        <w:t xml:space="preserve"> communities as there is now a HUD map</w:t>
      </w:r>
      <w:r w:rsidR="0056015E">
        <w:t xml:space="preserve"> of the state of New Jersey</w:t>
      </w:r>
      <w:r w:rsidR="00E32B6C">
        <w:t xml:space="preserve"> showing overburdened communities</w:t>
      </w:r>
      <w:r w:rsidR="00786DC6">
        <w:t xml:space="preserve"> in every municipality.</w:t>
      </w:r>
    </w:p>
    <w:p w14:paraId="61A10610" w14:textId="6F9220E1" w:rsidR="00BA0276" w:rsidRDefault="00786DC6" w:rsidP="00A07BE3">
      <w:pPr>
        <w:spacing w:after="0" w:line="240" w:lineRule="auto"/>
      </w:pPr>
      <w:r>
        <w:t xml:space="preserve">Jennifer Hiros stated that she was not aware of </w:t>
      </w:r>
      <w:r w:rsidR="002D1E19">
        <w:t xml:space="preserve">this map, but </w:t>
      </w:r>
      <w:r w:rsidR="007859CD">
        <w:t>you need to be in an eligib</w:t>
      </w:r>
      <w:r w:rsidR="0016362D">
        <w:t>le</w:t>
      </w:r>
      <w:r w:rsidR="007859CD">
        <w:t xml:space="preserve"> cen</w:t>
      </w:r>
      <w:r w:rsidR="0016362D">
        <w:t>s</w:t>
      </w:r>
      <w:r w:rsidR="007859CD">
        <w:t>us trac</w:t>
      </w:r>
      <w:r w:rsidR="0069517F">
        <w:t>t</w:t>
      </w:r>
      <w:r w:rsidR="007859CD">
        <w:t>,</w:t>
      </w:r>
      <w:r w:rsidR="0016362D">
        <w:t xml:space="preserve"> removing a barr</w:t>
      </w:r>
      <w:r w:rsidR="0069517F">
        <w:t>ie</w:t>
      </w:r>
      <w:r w:rsidR="0016362D">
        <w:t xml:space="preserve">r,  </w:t>
      </w:r>
      <w:r w:rsidR="007859CD">
        <w:t>hav</w:t>
      </w:r>
      <w:r w:rsidR="0016362D">
        <w:t>ing</w:t>
      </w:r>
      <w:r w:rsidR="007859CD">
        <w:t xml:space="preserve"> an urgent need</w:t>
      </w:r>
      <w:r w:rsidR="00B20741">
        <w:t>,</w:t>
      </w:r>
      <w:r w:rsidR="0069517F">
        <w:t xml:space="preserve"> or be in the qualifying population</w:t>
      </w:r>
      <w:r w:rsidR="00B04704">
        <w:t xml:space="preserve"> by HUDs </w:t>
      </w:r>
      <w:r w:rsidR="008B6269">
        <w:t>definition.</w:t>
      </w:r>
    </w:p>
    <w:p w14:paraId="759FDDE3" w14:textId="11103C23" w:rsidR="0069517F" w:rsidRDefault="0069517F" w:rsidP="00A07BE3">
      <w:pPr>
        <w:spacing w:after="0" w:line="240" w:lineRule="auto"/>
      </w:pPr>
    </w:p>
    <w:p w14:paraId="062575C9" w14:textId="6AB7DE2B" w:rsidR="00C40810" w:rsidRDefault="000A30DE" w:rsidP="00A07BE3">
      <w:pPr>
        <w:spacing w:after="0" w:line="240" w:lineRule="auto"/>
      </w:pPr>
      <w:r>
        <w:t>Linda Horner stated preconstruction meetings are going well</w:t>
      </w:r>
      <w:r w:rsidR="00DC2785">
        <w:t xml:space="preserve">, with the calendar filling </w:t>
      </w:r>
      <w:r w:rsidR="00865BE8">
        <w:t>up</w:t>
      </w:r>
      <w:r>
        <w:t xml:space="preserve">.  </w:t>
      </w:r>
      <w:r w:rsidR="00DE5F75">
        <w:t>Linda Horner reminded everyone</w:t>
      </w:r>
      <w:r w:rsidR="00865BE8">
        <w:t xml:space="preserve"> with </w:t>
      </w:r>
      <w:r w:rsidR="00F149FF">
        <w:t>sub</w:t>
      </w:r>
      <w:r w:rsidR="00A45B97">
        <w:t>-grantee</w:t>
      </w:r>
      <w:r w:rsidR="001A42F1">
        <w:t xml:space="preserve"> agreements expiring</w:t>
      </w:r>
      <w:r w:rsidR="005A47B8">
        <w:t xml:space="preserve"> September 30, 2022</w:t>
      </w:r>
      <w:r w:rsidR="00B47199">
        <w:t>,</w:t>
      </w:r>
      <w:r w:rsidR="001A42F1">
        <w:t xml:space="preserve"> </w:t>
      </w:r>
      <w:r w:rsidR="008811CC">
        <w:t>to b</w:t>
      </w:r>
      <w:r w:rsidR="0088090A">
        <w:t>ear</w:t>
      </w:r>
      <w:r w:rsidR="008811CC">
        <w:t xml:space="preserve"> in mind the</w:t>
      </w:r>
      <w:r w:rsidR="00B47199">
        <w:t>ir</w:t>
      </w:r>
      <w:r w:rsidR="006962A8">
        <w:t xml:space="preserve"> </w:t>
      </w:r>
      <w:r w:rsidR="00B47199">
        <w:t>timeliness</w:t>
      </w:r>
      <w:r w:rsidR="00250C23">
        <w:t xml:space="preserve"> while </w:t>
      </w:r>
      <w:r w:rsidR="00976CC3">
        <w:t xml:space="preserve">dealing with </w:t>
      </w:r>
      <w:r w:rsidR="00E769C0">
        <w:t>other outside constraints</w:t>
      </w:r>
      <w:r w:rsidR="00416CF6">
        <w:t>.</w:t>
      </w:r>
      <w:r w:rsidR="005A47B8">
        <w:t xml:space="preserve"> </w:t>
      </w:r>
    </w:p>
    <w:p w14:paraId="36DFC922" w14:textId="687ABC22" w:rsidR="0069517F" w:rsidRDefault="005A47B8" w:rsidP="00A07BE3">
      <w:pPr>
        <w:spacing w:after="0" w:line="240" w:lineRule="auto"/>
      </w:pPr>
      <w:r>
        <w:t xml:space="preserve"> Joe Barbador</w:t>
      </w:r>
      <w:r w:rsidR="00C37A76">
        <w:t xml:space="preserve">o asked if a written </w:t>
      </w:r>
      <w:r w:rsidR="004A4134">
        <w:t>time extension request</w:t>
      </w:r>
      <w:r w:rsidR="00245155">
        <w:t xml:space="preserve"> is </w:t>
      </w:r>
      <w:r w:rsidR="00F07E1D">
        <w:t>required</w:t>
      </w:r>
      <w:r w:rsidR="004A4134">
        <w:t xml:space="preserve">.  </w:t>
      </w:r>
      <w:r w:rsidR="00B12F7B">
        <w:t xml:space="preserve">Linda Horner responded </w:t>
      </w:r>
      <w:r w:rsidR="00D90398">
        <w:t>a</w:t>
      </w:r>
      <w:r w:rsidR="000A47ED">
        <w:t xml:space="preserve">bsolutely, Jennifer Hiros </w:t>
      </w:r>
      <w:r w:rsidR="0027681D">
        <w:t xml:space="preserve">also stated this is a HUD regulation. </w:t>
      </w:r>
      <w:r w:rsidR="002223D3">
        <w:t xml:space="preserve">HUD subjects a penalty for </w:t>
      </w:r>
      <w:r w:rsidR="00190E81">
        <w:t>such requests.</w:t>
      </w:r>
    </w:p>
    <w:p w14:paraId="3917A98F" w14:textId="75A9A322" w:rsidR="00D23EEC" w:rsidRDefault="007D5948" w:rsidP="00AB1581">
      <w:pPr>
        <w:spacing w:after="0" w:line="240" w:lineRule="auto"/>
      </w:pPr>
      <w:r>
        <w:t xml:space="preserve">Jennifer Hiros explained it is </w:t>
      </w:r>
      <w:r w:rsidR="00DE13C6">
        <w:t>in everyone</w:t>
      </w:r>
      <w:r w:rsidR="00F34E60">
        <w:t xml:space="preserve">’s best interest to complete their projects on time.  </w:t>
      </w:r>
      <w:r w:rsidR="0010445A">
        <w:t xml:space="preserve">If a request is made, </w:t>
      </w:r>
      <w:r w:rsidR="007E1970">
        <w:t xml:space="preserve">the </w:t>
      </w:r>
      <w:r w:rsidR="0014026C">
        <w:t xml:space="preserve">Division of </w:t>
      </w:r>
      <w:r w:rsidR="007E1970">
        <w:t xml:space="preserve">Community Development and Housing </w:t>
      </w:r>
      <w:r w:rsidR="00A724F1">
        <w:t>is</w:t>
      </w:r>
      <w:r w:rsidR="00255DAF">
        <w:t xml:space="preserve"> required to </w:t>
      </w:r>
      <w:r w:rsidR="005648B2">
        <w:t>co</w:t>
      </w:r>
      <w:r w:rsidR="008C2767">
        <w:t>nsider a delay for</w:t>
      </w:r>
      <w:r w:rsidR="00255DAF">
        <w:t xml:space="preserve"> a </w:t>
      </w:r>
      <w:r w:rsidR="00B025F1">
        <w:t>“</w:t>
      </w:r>
      <w:r w:rsidR="00255DAF">
        <w:t>no</w:t>
      </w:r>
      <w:r w:rsidR="00B025F1">
        <w:t xml:space="preserve"> </w:t>
      </w:r>
      <w:r w:rsidR="00255DAF">
        <w:t>fault of you</w:t>
      </w:r>
      <w:r w:rsidR="00B025F1">
        <w:t>r own”</w:t>
      </w:r>
      <w:r w:rsidR="00DF553E">
        <w:t xml:space="preserve">. </w:t>
      </w:r>
      <w:r w:rsidR="00062FD4">
        <w:t xml:space="preserve">Should that be </w:t>
      </w:r>
      <w:r w:rsidR="00B025F1">
        <w:t>granted</w:t>
      </w:r>
      <w:r w:rsidR="00A724F1">
        <w:t xml:space="preserve"> by HUD, </w:t>
      </w:r>
      <w:r w:rsidR="00C535AD">
        <w:t xml:space="preserve"> the municipality would be granted a </w:t>
      </w:r>
      <w:r w:rsidR="00101947">
        <w:t>90-</w:t>
      </w:r>
      <w:r w:rsidR="00C535AD">
        <w:t xml:space="preserve">day extension. </w:t>
      </w:r>
    </w:p>
    <w:p w14:paraId="38D3DB21" w14:textId="2FA26F13" w:rsidR="007465D9" w:rsidRDefault="00B147E7" w:rsidP="00AB1581">
      <w:pPr>
        <w:spacing w:after="0" w:line="240" w:lineRule="auto"/>
      </w:pPr>
      <w:r>
        <w:t xml:space="preserve">Janice Lohr asked </w:t>
      </w:r>
      <w:r w:rsidR="00BA230B">
        <w:t xml:space="preserve">how </w:t>
      </w:r>
      <w:r w:rsidR="00CE0FD3">
        <w:t xml:space="preserve">and where an extension </w:t>
      </w:r>
      <w:r w:rsidR="0000650E">
        <w:t>form get</w:t>
      </w:r>
      <w:r w:rsidR="00893814">
        <w:t>s</w:t>
      </w:r>
      <w:r w:rsidR="0000650E">
        <w:t xml:space="preserve"> submitted</w:t>
      </w:r>
      <w:r w:rsidR="00743869">
        <w:t>.</w:t>
      </w:r>
      <w:r w:rsidR="00893814">
        <w:t xml:space="preserve">  Jennifer Hiros stated </w:t>
      </w:r>
      <w:r w:rsidR="004B235B">
        <w:t xml:space="preserve">the request </w:t>
      </w:r>
      <w:r w:rsidR="00391F53">
        <w:t>gets submitted to the</w:t>
      </w:r>
      <w:r w:rsidR="009C746B">
        <w:t xml:space="preserve"> Division of</w:t>
      </w:r>
      <w:r w:rsidR="00391F53">
        <w:t xml:space="preserve"> Community Development and Housing</w:t>
      </w:r>
      <w:r w:rsidR="00A06179">
        <w:t>.</w:t>
      </w:r>
      <w:r w:rsidR="005D6D1F">
        <w:t xml:space="preserve">  </w:t>
      </w:r>
      <w:r w:rsidR="001E1B64">
        <w:t xml:space="preserve">The Division of </w:t>
      </w:r>
      <w:r w:rsidR="00A06179">
        <w:t xml:space="preserve">Community </w:t>
      </w:r>
      <w:r w:rsidR="00BB52D4">
        <w:t>Development and Housing</w:t>
      </w:r>
      <w:r w:rsidR="00523ABA">
        <w:t xml:space="preserve"> would need to </w:t>
      </w:r>
      <w:r w:rsidR="00967922">
        <w:t xml:space="preserve">draft a </w:t>
      </w:r>
      <w:r w:rsidR="00523ABA">
        <w:t xml:space="preserve">memo and </w:t>
      </w:r>
      <w:r w:rsidR="0060488C">
        <w:t>r</w:t>
      </w:r>
      <w:r w:rsidR="00A303A3">
        <w:t>esolut</w:t>
      </w:r>
      <w:r w:rsidR="0060488C">
        <w:t>ion</w:t>
      </w:r>
      <w:r w:rsidR="000B6D27">
        <w:t xml:space="preserve"> to present the request to the </w:t>
      </w:r>
      <w:r w:rsidR="00FA2245">
        <w:t>Board of County Commissioners</w:t>
      </w:r>
      <w:r w:rsidR="00C17352">
        <w:t>.  Requests for extensions should be submitted now.</w:t>
      </w:r>
    </w:p>
    <w:p w14:paraId="4B00F903" w14:textId="158C0CCD" w:rsidR="00053884" w:rsidRDefault="00A4746A" w:rsidP="00AB1581">
      <w:pPr>
        <w:spacing w:after="0" w:line="240" w:lineRule="auto"/>
      </w:pPr>
      <w:r>
        <w:t xml:space="preserve"> </w:t>
      </w:r>
    </w:p>
    <w:p w14:paraId="3815754C" w14:textId="25E92CF5" w:rsidR="002D202B" w:rsidRDefault="00874420" w:rsidP="000C5766">
      <w:pPr>
        <w:spacing w:after="0" w:line="240" w:lineRule="auto"/>
      </w:pPr>
      <w:r>
        <w:t xml:space="preserve">Joe Barbadoro </w:t>
      </w:r>
      <w:r w:rsidR="006E5869">
        <w:t xml:space="preserve">inquired about </w:t>
      </w:r>
      <w:r w:rsidR="00BE4B0C">
        <w:t xml:space="preserve">the </w:t>
      </w:r>
      <w:r w:rsidR="000F5A62">
        <w:t>September Board of Commissioners</w:t>
      </w:r>
      <w:r w:rsidR="00934C43">
        <w:t>’</w:t>
      </w:r>
      <w:r w:rsidR="000F5A62">
        <w:t xml:space="preserve"> Meeting</w:t>
      </w:r>
      <w:r w:rsidR="009F20BF">
        <w:t>.</w:t>
      </w:r>
      <w:r w:rsidR="007962D8">
        <w:t xml:space="preserve"> </w:t>
      </w:r>
      <w:r w:rsidR="00FA1871">
        <w:t xml:space="preserve"> Jennifer Hiros</w:t>
      </w:r>
      <w:r w:rsidR="008659C0">
        <w:t xml:space="preserve"> noted for an item</w:t>
      </w:r>
      <w:r w:rsidR="00DB126A">
        <w:t xml:space="preserve"> be </w:t>
      </w:r>
      <w:r w:rsidR="00404CD5">
        <w:t xml:space="preserve">on </w:t>
      </w:r>
      <w:r w:rsidR="00DB126A">
        <w:t>September’s</w:t>
      </w:r>
      <w:r w:rsidR="005F3492">
        <w:t xml:space="preserve"> </w:t>
      </w:r>
      <w:r w:rsidR="00887461">
        <w:t>Board of Commissioners</w:t>
      </w:r>
      <w:r w:rsidR="00DB126A">
        <w:t xml:space="preserve"> meeting</w:t>
      </w:r>
      <w:r w:rsidR="00404CD5">
        <w:t xml:space="preserve"> </w:t>
      </w:r>
      <w:r w:rsidR="008E4FEA">
        <w:t xml:space="preserve">the Division of </w:t>
      </w:r>
      <w:r w:rsidR="00404CD5">
        <w:t xml:space="preserve">Community Development and Housing would need to know now. </w:t>
      </w:r>
      <w:r w:rsidR="00E67E2A">
        <w:t xml:space="preserve">Jennifer Hiros stated </w:t>
      </w:r>
      <w:r w:rsidR="00970A93">
        <w:t xml:space="preserve">the </w:t>
      </w:r>
      <w:r w:rsidR="0097705B">
        <w:t>Division</w:t>
      </w:r>
      <w:r w:rsidR="00372333">
        <w:t xml:space="preserve"> of</w:t>
      </w:r>
      <w:r w:rsidR="0097705B">
        <w:t xml:space="preserve"> </w:t>
      </w:r>
      <w:r w:rsidR="00970A93">
        <w:t xml:space="preserve">Community Development and Housing is </w:t>
      </w:r>
      <w:r w:rsidR="0047257A">
        <w:t xml:space="preserve">(4) weeks out preparing for the September </w:t>
      </w:r>
      <w:r w:rsidR="00E8533D">
        <w:t xml:space="preserve">Board of Commissioners meeting and any request </w:t>
      </w:r>
      <w:r w:rsidR="00A21D5C">
        <w:t xml:space="preserve">for that meeting would need to be received now.  Jennifer Hiros stated </w:t>
      </w:r>
      <w:r w:rsidR="0054255C">
        <w:t>at this late date it would have to be an urgent need.</w:t>
      </w:r>
      <w:r w:rsidR="00576809">
        <w:t xml:space="preserve"> Jennifer Hiros pointed out that the Board of Commissioners meet</w:t>
      </w:r>
      <w:r w:rsidR="001201EB">
        <w:t>s</w:t>
      </w:r>
      <w:r w:rsidR="00576809">
        <w:t xml:space="preserve"> monthly in the summer rather than bi-weekly.</w:t>
      </w:r>
      <w:r w:rsidR="007770A7">
        <w:t xml:space="preserve"> </w:t>
      </w:r>
    </w:p>
    <w:p w14:paraId="6DC7F153" w14:textId="680ADE74" w:rsidR="00C54BB0" w:rsidRDefault="004F08EE" w:rsidP="000C5766">
      <w:pPr>
        <w:spacing w:after="0" w:line="240" w:lineRule="auto"/>
      </w:pPr>
      <w:r>
        <w:t>A</w:t>
      </w:r>
      <w:r w:rsidR="00AF04B5">
        <w:t>ny</w:t>
      </w:r>
      <w:r>
        <w:t xml:space="preserve"> </w:t>
      </w:r>
      <w:r w:rsidR="0010429F">
        <w:t>municipal</w:t>
      </w:r>
      <w:r w:rsidR="00622096">
        <w:t>i</w:t>
      </w:r>
      <w:r w:rsidR="0010429F">
        <w:t>ty</w:t>
      </w:r>
      <w:r w:rsidR="00614E12">
        <w:t xml:space="preserve"> </w:t>
      </w:r>
      <w:r w:rsidR="00127AC3">
        <w:t>that</w:t>
      </w:r>
      <w:r w:rsidR="0010429F">
        <w:t xml:space="preserve"> </w:t>
      </w:r>
      <w:r w:rsidR="00614E12">
        <w:t>think</w:t>
      </w:r>
      <w:r w:rsidR="00127AC3">
        <w:t>s</w:t>
      </w:r>
      <w:r w:rsidR="0010429F">
        <w:t xml:space="preserve"> that they</w:t>
      </w:r>
      <w:r w:rsidR="00622096">
        <w:t xml:space="preserve"> will not complete their project on time, please call </w:t>
      </w:r>
      <w:r w:rsidR="00153B5E">
        <w:t xml:space="preserve">the </w:t>
      </w:r>
      <w:r w:rsidR="0097705B">
        <w:t xml:space="preserve">Division </w:t>
      </w:r>
      <w:r w:rsidR="00372333">
        <w:t xml:space="preserve">of </w:t>
      </w:r>
      <w:r w:rsidR="00153B5E">
        <w:t xml:space="preserve">Community Development and Housing to </w:t>
      </w:r>
      <w:r w:rsidR="00622096">
        <w:t>discu</w:t>
      </w:r>
      <w:r w:rsidR="00153B5E">
        <w:t>ss.</w:t>
      </w:r>
    </w:p>
    <w:p w14:paraId="2ACC4FF1" w14:textId="245813AE" w:rsidR="00257E6F" w:rsidRDefault="00257E6F" w:rsidP="000C5766">
      <w:pPr>
        <w:spacing w:after="0" w:line="240" w:lineRule="auto"/>
      </w:pPr>
      <w:r>
        <w:t xml:space="preserve">Joe Barbadoro asked </w:t>
      </w:r>
      <w:r w:rsidR="00C13A52">
        <w:t>if September 30, 2022, was</w:t>
      </w:r>
      <w:r w:rsidR="00CF085C">
        <w:t xml:space="preserve"> the </w:t>
      </w:r>
      <w:r w:rsidR="00C13A52">
        <w:t>sub</w:t>
      </w:r>
      <w:r w:rsidR="005B7EA8">
        <w:t xml:space="preserve">stantial </w:t>
      </w:r>
      <w:r w:rsidR="00C13A52">
        <w:t>completion</w:t>
      </w:r>
      <w:r w:rsidR="00372333">
        <w:t xml:space="preserve"> date</w:t>
      </w:r>
      <w:r w:rsidR="008D7481">
        <w:t xml:space="preserve">. </w:t>
      </w:r>
      <w:r w:rsidR="005B7EA8">
        <w:t xml:space="preserve">Jennifer Hiros </w:t>
      </w:r>
      <w:r w:rsidR="001201EB">
        <w:t>responded no, September 30, 2022, was</w:t>
      </w:r>
      <w:r w:rsidR="00DD3354">
        <w:t xml:space="preserve"> </w:t>
      </w:r>
      <w:r w:rsidR="00BC7E4C">
        <w:t xml:space="preserve">the </w:t>
      </w:r>
      <w:r w:rsidR="001201EB">
        <w:t>completion</w:t>
      </w:r>
      <w:r w:rsidR="00DD3354">
        <w:t xml:space="preserve"> and billed submi</w:t>
      </w:r>
      <w:r w:rsidR="00E130D6">
        <w:t>ssion</w:t>
      </w:r>
      <w:r w:rsidR="00BC7E4C">
        <w:t xml:space="preserve"> date</w:t>
      </w:r>
      <w:r w:rsidR="00DD3354">
        <w:t>.</w:t>
      </w:r>
    </w:p>
    <w:p w14:paraId="2BE1E102" w14:textId="1381E5F7" w:rsidR="006A27A4" w:rsidRDefault="006A27A4" w:rsidP="000C5766">
      <w:pPr>
        <w:spacing w:after="0" w:line="240" w:lineRule="auto"/>
      </w:pPr>
    </w:p>
    <w:p w14:paraId="0A17434B" w14:textId="1795A008" w:rsidR="00B20EA0" w:rsidRDefault="00B20EA0" w:rsidP="000C5766">
      <w:pPr>
        <w:spacing w:after="0" w:line="240" w:lineRule="auto"/>
      </w:pPr>
      <w:r>
        <w:t xml:space="preserve">The next monthly General Advisory meeting </w:t>
      </w:r>
      <w:r w:rsidR="00196169">
        <w:t xml:space="preserve">is August 14, 2022. </w:t>
      </w:r>
    </w:p>
    <w:p w14:paraId="151BA28E" w14:textId="77777777" w:rsidR="00B20EA0" w:rsidRDefault="00B20EA0" w:rsidP="000C5766">
      <w:pPr>
        <w:spacing w:after="0" w:line="240" w:lineRule="auto"/>
      </w:pPr>
    </w:p>
    <w:p w14:paraId="795FFF35" w14:textId="575636FE" w:rsidR="006A27A4" w:rsidRDefault="00AB4859" w:rsidP="000C5766">
      <w:pPr>
        <w:spacing w:after="0" w:line="240" w:lineRule="auto"/>
      </w:pPr>
      <w:r>
        <w:t xml:space="preserve">There were no further comments or questions and the meeting was adjourned at </w:t>
      </w:r>
      <w:r w:rsidR="00196169">
        <w:t>2:52</w:t>
      </w:r>
      <w:r w:rsidR="00354BC2">
        <w:t xml:space="preserve"> </w:t>
      </w:r>
      <w:r w:rsidR="00196169">
        <w:t>PM</w:t>
      </w:r>
    </w:p>
    <w:p w14:paraId="1864D01F" w14:textId="6E90E0F1" w:rsidR="00196169" w:rsidRDefault="00196169" w:rsidP="000C5766">
      <w:pPr>
        <w:spacing w:after="0" w:line="240" w:lineRule="auto"/>
      </w:pPr>
    </w:p>
    <w:p w14:paraId="5831BCDE" w14:textId="77777777" w:rsidR="00954FA2" w:rsidRDefault="00954FA2" w:rsidP="000C5766">
      <w:pPr>
        <w:spacing w:after="0" w:line="240" w:lineRule="auto"/>
      </w:pPr>
    </w:p>
    <w:p w14:paraId="11BC4617" w14:textId="77777777" w:rsidR="00954FA2" w:rsidRDefault="00954FA2" w:rsidP="000C5766">
      <w:pPr>
        <w:spacing w:after="0" w:line="240" w:lineRule="auto"/>
      </w:pPr>
    </w:p>
    <w:p w14:paraId="7BAA4851" w14:textId="77777777" w:rsidR="00954FA2" w:rsidRDefault="00954FA2" w:rsidP="000C5766">
      <w:pPr>
        <w:spacing w:after="0" w:line="240" w:lineRule="auto"/>
      </w:pPr>
    </w:p>
    <w:p w14:paraId="471279C8" w14:textId="7ED9915B" w:rsidR="00196169" w:rsidRDefault="009B6EF0" w:rsidP="000C5766">
      <w:pPr>
        <w:spacing w:after="0" w:line="240" w:lineRule="auto"/>
      </w:pPr>
      <w:r>
        <w:t>Respectfully submitted,</w:t>
      </w:r>
    </w:p>
    <w:p w14:paraId="7DBD6E92" w14:textId="6747D511" w:rsidR="009B6EF0" w:rsidRDefault="009B6EF0" w:rsidP="000C5766">
      <w:pPr>
        <w:spacing w:after="0" w:line="240" w:lineRule="auto"/>
      </w:pPr>
    </w:p>
    <w:p w14:paraId="49C5DB18" w14:textId="6D73B1FC" w:rsidR="009B6EF0" w:rsidRPr="00B263E4" w:rsidRDefault="009B6EF0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B263E4">
        <w:rPr>
          <w:rFonts w:ascii="Lucida Calligraphy" w:hAnsi="Lucida Calligraphy"/>
          <w:sz w:val="20"/>
          <w:szCs w:val="20"/>
        </w:rPr>
        <w:t>Patricia Lake</w:t>
      </w:r>
    </w:p>
    <w:p w14:paraId="0A7FF87A" w14:textId="6A6C1165" w:rsidR="009B6EF0" w:rsidRDefault="009B6EF0" w:rsidP="000C5766">
      <w:pPr>
        <w:spacing w:after="0" w:line="240" w:lineRule="auto"/>
      </w:pPr>
    </w:p>
    <w:p w14:paraId="4EE44EEB" w14:textId="70C104C1" w:rsidR="009B6EF0" w:rsidRDefault="00A32511" w:rsidP="000C5766">
      <w:pPr>
        <w:spacing w:after="0" w:line="240" w:lineRule="auto"/>
      </w:pPr>
      <w:r>
        <w:t>PL/JLH</w:t>
      </w:r>
    </w:p>
    <w:sectPr w:rsidR="009B6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qwUA079NPCwAAAA="/>
  </w:docVars>
  <w:rsids>
    <w:rsidRoot w:val="00943F4E"/>
    <w:rsid w:val="0000650E"/>
    <w:rsid w:val="0001510F"/>
    <w:rsid w:val="000203C2"/>
    <w:rsid w:val="000203C5"/>
    <w:rsid w:val="00025672"/>
    <w:rsid w:val="000327B9"/>
    <w:rsid w:val="00053884"/>
    <w:rsid w:val="0005664A"/>
    <w:rsid w:val="00062FD4"/>
    <w:rsid w:val="0007350D"/>
    <w:rsid w:val="00081B1C"/>
    <w:rsid w:val="00087A6F"/>
    <w:rsid w:val="0009796E"/>
    <w:rsid w:val="000A30DE"/>
    <w:rsid w:val="000A47ED"/>
    <w:rsid w:val="000B0CC5"/>
    <w:rsid w:val="000B1659"/>
    <w:rsid w:val="000B3A11"/>
    <w:rsid w:val="000B4869"/>
    <w:rsid w:val="000B6D27"/>
    <w:rsid w:val="000C10B0"/>
    <w:rsid w:val="000C30E5"/>
    <w:rsid w:val="000C479F"/>
    <w:rsid w:val="000C5766"/>
    <w:rsid w:val="000D0164"/>
    <w:rsid w:val="000E2A62"/>
    <w:rsid w:val="000E73EA"/>
    <w:rsid w:val="000F5A62"/>
    <w:rsid w:val="00101947"/>
    <w:rsid w:val="00102CC0"/>
    <w:rsid w:val="00103157"/>
    <w:rsid w:val="0010429F"/>
    <w:rsid w:val="0010445A"/>
    <w:rsid w:val="00111C05"/>
    <w:rsid w:val="001201EB"/>
    <w:rsid w:val="00121EDD"/>
    <w:rsid w:val="0012612C"/>
    <w:rsid w:val="00127AC3"/>
    <w:rsid w:val="00131912"/>
    <w:rsid w:val="0013650E"/>
    <w:rsid w:val="0014026C"/>
    <w:rsid w:val="001521B6"/>
    <w:rsid w:val="00153B5E"/>
    <w:rsid w:val="00154DD8"/>
    <w:rsid w:val="0016362D"/>
    <w:rsid w:val="00166BC6"/>
    <w:rsid w:val="001705E9"/>
    <w:rsid w:val="0017217D"/>
    <w:rsid w:val="00172839"/>
    <w:rsid w:val="001754B6"/>
    <w:rsid w:val="00190E81"/>
    <w:rsid w:val="00196169"/>
    <w:rsid w:val="001A0CBA"/>
    <w:rsid w:val="001A3549"/>
    <w:rsid w:val="001A42F1"/>
    <w:rsid w:val="001A6AB9"/>
    <w:rsid w:val="001A6ABA"/>
    <w:rsid w:val="001A7BF5"/>
    <w:rsid w:val="001D174A"/>
    <w:rsid w:val="001E1B64"/>
    <w:rsid w:val="002068F2"/>
    <w:rsid w:val="002127B0"/>
    <w:rsid w:val="00222122"/>
    <w:rsid w:val="002223D3"/>
    <w:rsid w:val="00223E7D"/>
    <w:rsid w:val="00224F7D"/>
    <w:rsid w:val="0022651C"/>
    <w:rsid w:val="00231A68"/>
    <w:rsid w:val="00245155"/>
    <w:rsid w:val="00250C23"/>
    <w:rsid w:val="00255DAF"/>
    <w:rsid w:val="00257E6F"/>
    <w:rsid w:val="002602E0"/>
    <w:rsid w:val="00271088"/>
    <w:rsid w:val="002716F4"/>
    <w:rsid w:val="00273214"/>
    <w:rsid w:val="00273461"/>
    <w:rsid w:val="0027681D"/>
    <w:rsid w:val="00282BDB"/>
    <w:rsid w:val="002858F4"/>
    <w:rsid w:val="00286D3F"/>
    <w:rsid w:val="002B4916"/>
    <w:rsid w:val="002B5B57"/>
    <w:rsid w:val="002C2084"/>
    <w:rsid w:val="002C53E3"/>
    <w:rsid w:val="002C7361"/>
    <w:rsid w:val="002D1C06"/>
    <w:rsid w:val="002D1E19"/>
    <w:rsid w:val="002D202B"/>
    <w:rsid w:val="002D3B4A"/>
    <w:rsid w:val="002D5457"/>
    <w:rsid w:val="002E38C9"/>
    <w:rsid w:val="002F06FC"/>
    <w:rsid w:val="0030312C"/>
    <w:rsid w:val="00324765"/>
    <w:rsid w:val="00325BFC"/>
    <w:rsid w:val="00327043"/>
    <w:rsid w:val="0033696C"/>
    <w:rsid w:val="00354BC2"/>
    <w:rsid w:val="00372333"/>
    <w:rsid w:val="003749B6"/>
    <w:rsid w:val="00383D09"/>
    <w:rsid w:val="0038597B"/>
    <w:rsid w:val="00391E33"/>
    <w:rsid w:val="00391F53"/>
    <w:rsid w:val="003921FE"/>
    <w:rsid w:val="003A291F"/>
    <w:rsid w:val="003B12BD"/>
    <w:rsid w:val="003B3DEB"/>
    <w:rsid w:val="003C07AE"/>
    <w:rsid w:val="003D1388"/>
    <w:rsid w:val="003D4F33"/>
    <w:rsid w:val="003E1CAF"/>
    <w:rsid w:val="003F02B6"/>
    <w:rsid w:val="003F1A13"/>
    <w:rsid w:val="003F359A"/>
    <w:rsid w:val="004034E1"/>
    <w:rsid w:val="00404CD5"/>
    <w:rsid w:val="004108E2"/>
    <w:rsid w:val="00416CF6"/>
    <w:rsid w:val="00432935"/>
    <w:rsid w:val="00434AD5"/>
    <w:rsid w:val="004441C7"/>
    <w:rsid w:val="00457325"/>
    <w:rsid w:val="0046015C"/>
    <w:rsid w:val="00465103"/>
    <w:rsid w:val="0047257A"/>
    <w:rsid w:val="00473D9D"/>
    <w:rsid w:val="004843B2"/>
    <w:rsid w:val="00491A28"/>
    <w:rsid w:val="004928B7"/>
    <w:rsid w:val="004A4134"/>
    <w:rsid w:val="004A61EA"/>
    <w:rsid w:val="004B235B"/>
    <w:rsid w:val="004B5D34"/>
    <w:rsid w:val="004C16C3"/>
    <w:rsid w:val="004C5BE1"/>
    <w:rsid w:val="004D5518"/>
    <w:rsid w:val="004D70BB"/>
    <w:rsid w:val="004E6AAF"/>
    <w:rsid w:val="004F08EE"/>
    <w:rsid w:val="004F2113"/>
    <w:rsid w:val="0050034A"/>
    <w:rsid w:val="00500EDC"/>
    <w:rsid w:val="005023DB"/>
    <w:rsid w:val="0050738D"/>
    <w:rsid w:val="0052059A"/>
    <w:rsid w:val="00520B9B"/>
    <w:rsid w:val="005238F6"/>
    <w:rsid w:val="00523ABA"/>
    <w:rsid w:val="005415B1"/>
    <w:rsid w:val="0054255C"/>
    <w:rsid w:val="005438D9"/>
    <w:rsid w:val="0056015E"/>
    <w:rsid w:val="005648B2"/>
    <w:rsid w:val="00574159"/>
    <w:rsid w:val="00576809"/>
    <w:rsid w:val="00594F77"/>
    <w:rsid w:val="005A3AC9"/>
    <w:rsid w:val="005A47B8"/>
    <w:rsid w:val="005B0500"/>
    <w:rsid w:val="005B7EA8"/>
    <w:rsid w:val="005C789B"/>
    <w:rsid w:val="005D5C3A"/>
    <w:rsid w:val="005D6D1F"/>
    <w:rsid w:val="005F3492"/>
    <w:rsid w:val="0060488C"/>
    <w:rsid w:val="00605336"/>
    <w:rsid w:val="00614E12"/>
    <w:rsid w:val="00622096"/>
    <w:rsid w:val="0064233A"/>
    <w:rsid w:val="00654DE7"/>
    <w:rsid w:val="00672E68"/>
    <w:rsid w:val="00673832"/>
    <w:rsid w:val="006741B0"/>
    <w:rsid w:val="00675FF5"/>
    <w:rsid w:val="006808E6"/>
    <w:rsid w:val="006866E6"/>
    <w:rsid w:val="0069517F"/>
    <w:rsid w:val="006962A8"/>
    <w:rsid w:val="0069773E"/>
    <w:rsid w:val="006A27A4"/>
    <w:rsid w:val="006C2432"/>
    <w:rsid w:val="006D2F88"/>
    <w:rsid w:val="006E57F1"/>
    <w:rsid w:val="006E5869"/>
    <w:rsid w:val="006E5EA8"/>
    <w:rsid w:val="006F04B6"/>
    <w:rsid w:val="006F48D2"/>
    <w:rsid w:val="007213B9"/>
    <w:rsid w:val="00722703"/>
    <w:rsid w:val="00727E05"/>
    <w:rsid w:val="0073422A"/>
    <w:rsid w:val="00743869"/>
    <w:rsid w:val="007465D9"/>
    <w:rsid w:val="00761F4D"/>
    <w:rsid w:val="007770A7"/>
    <w:rsid w:val="007859CD"/>
    <w:rsid w:val="00786DC6"/>
    <w:rsid w:val="007962D8"/>
    <w:rsid w:val="007C1709"/>
    <w:rsid w:val="007C3257"/>
    <w:rsid w:val="007D2261"/>
    <w:rsid w:val="007D5393"/>
    <w:rsid w:val="007D5948"/>
    <w:rsid w:val="007E1970"/>
    <w:rsid w:val="007E673C"/>
    <w:rsid w:val="007F74B4"/>
    <w:rsid w:val="00806B95"/>
    <w:rsid w:val="00807045"/>
    <w:rsid w:val="00810DA3"/>
    <w:rsid w:val="008112E4"/>
    <w:rsid w:val="00816078"/>
    <w:rsid w:val="0082290C"/>
    <w:rsid w:val="008251B1"/>
    <w:rsid w:val="00837A82"/>
    <w:rsid w:val="00846040"/>
    <w:rsid w:val="008511C1"/>
    <w:rsid w:val="008533A4"/>
    <w:rsid w:val="008659C0"/>
    <w:rsid w:val="00865BE8"/>
    <w:rsid w:val="0086717A"/>
    <w:rsid w:val="00873C1D"/>
    <w:rsid w:val="00874420"/>
    <w:rsid w:val="0088090A"/>
    <w:rsid w:val="008811CC"/>
    <w:rsid w:val="0088184E"/>
    <w:rsid w:val="00887461"/>
    <w:rsid w:val="008914A2"/>
    <w:rsid w:val="00893814"/>
    <w:rsid w:val="008A1501"/>
    <w:rsid w:val="008A26E2"/>
    <w:rsid w:val="008A2F39"/>
    <w:rsid w:val="008A51A1"/>
    <w:rsid w:val="008B6269"/>
    <w:rsid w:val="008C01B5"/>
    <w:rsid w:val="008C2767"/>
    <w:rsid w:val="008C73A8"/>
    <w:rsid w:val="008C7941"/>
    <w:rsid w:val="008D28A9"/>
    <w:rsid w:val="008D4EF3"/>
    <w:rsid w:val="008D7481"/>
    <w:rsid w:val="008E4FEA"/>
    <w:rsid w:val="008F49E1"/>
    <w:rsid w:val="009000E8"/>
    <w:rsid w:val="00900E03"/>
    <w:rsid w:val="00911097"/>
    <w:rsid w:val="00934C43"/>
    <w:rsid w:val="00940EDE"/>
    <w:rsid w:val="00943F4E"/>
    <w:rsid w:val="00954FA2"/>
    <w:rsid w:val="0095502F"/>
    <w:rsid w:val="00961790"/>
    <w:rsid w:val="00966B0F"/>
    <w:rsid w:val="00967922"/>
    <w:rsid w:val="00970A93"/>
    <w:rsid w:val="00970E2E"/>
    <w:rsid w:val="0097264D"/>
    <w:rsid w:val="00974ECF"/>
    <w:rsid w:val="00976CC3"/>
    <w:rsid w:val="0097705B"/>
    <w:rsid w:val="0099072E"/>
    <w:rsid w:val="009943B8"/>
    <w:rsid w:val="009A16E8"/>
    <w:rsid w:val="009A47FF"/>
    <w:rsid w:val="009B6EF0"/>
    <w:rsid w:val="009C6E2B"/>
    <w:rsid w:val="009C746B"/>
    <w:rsid w:val="009D07A6"/>
    <w:rsid w:val="009D65AB"/>
    <w:rsid w:val="009E7898"/>
    <w:rsid w:val="009F120D"/>
    <w:rsid w:val="009F20BF"/>
    <w:rsid w:val="00A02465"/>
    <w:rsid w:val="00A047B5"/>
    <w:rsid w:val="00A06179"/>
    <w:rsid w:val="00A07BE3"/>
    <w:rsid w:val="00A11131"/>
    <w:rsid w:val="00A17F24"/>
    <w:rsid w:val="00A21D5C"/>
    <w:rsid w:val="00A303A3"/>
    <w:rsid w:val="00A32511"/>
    <w:rsid w:val="00A34007"/>
    <w:rsid w:val="00A371F4"/>
    <w:rsid w:val="00A4046F"/>
    <w:rsid w:val="00A45B97"/>
    <w:rsid w:val="00A4746A"/>
    <w:rsid w:val="00A62294"/>
    <w:rsid w:val="00A62E0B"/>
    <w:rsid w:val="00A639A4"/>
    <w:rsid w:val="00A654D9"/>
    <w:rsid w:val="00A724F1"/>
    <w:rsid w:val="00A73A1B"/>
    <w:rsid w:val="00A776D4"/>
    <w:rsid w:val="00A8395E"/>
    <w:rsid w:val="00A84627"/>
    <w:rsid w:val="00A90D4B"/>
    <w:rsid w:val="00A91FC9"/>
    <w:rsid w:val="00A9661D"/>
    <w:rsid w:val="00A97FC7"/>
    <w:rsid w:val="00AB1581"/>
    <w:rsid w:val="00AB4859"/>
    <w:rsid w:val="00AB777A"/>
    <w:rsid w:val="00AD36ED"/>
    <w:rsid w:val="00AD3BF7"/>
    <w:rsid w:val="00AE1733"/>
    <w:rsid w:val="00AE2E22"/>
    <w:rsid w:val="00AF04B5"/>
    <w:rsid w:val="00B025F1"/>
    <w:rsid w:val="00B04704"/>
    <w:rsid w:val="00B12F7B"/>
    <w:rsid w:val="00B147E7"/>
    <w:rsid w:val="00B206AF"/>
    <w:rsid w:val="00B20741"/>
    <w:rsid w:val="00B20EA0"/>
    <w:rsid w:val="00B22299"/>
    <w:rsid w:val="00B24283"/>
    <w:rsid w:val="00B24D95"/>
    <w:rsid w:val="00B263E4"/>
    <w:rsid w:val="00B47199"/>
    <w:rsid w:val="00B5660B"/>
    <w:rsid w:val="00B57191"/>
    <w:rsid w:val="00B7122C"/>
    <w:rsid w:val="00B73EC1"/>
    <w:rsid w:val="00B80276"/>
    <w:rsid w:val="00B844B6"/>
    <w:rsid w:val="00B96BF4"/>
    <w:rsid w:val="00BA0276"/>
    <w:rsid w:val="00BA06C3"/>
    <w:rsid w:val="00BA230B"/>
    <w:rsid w:val="00BB52D4"/>
    <w:rsid w:val="00BC1E23"/>
    <w:rsid w:val="00BC7E4C"/>
    <w:rsid w:val="00BD1181"/>
    <w:rsid w:val="00BD225C"/>
    <w:rsid w:val="00BD327D"/>
    <w:rsid w:val="00BD7A64"/>
    <w:rsid w:val="00BE0F20"/>
    <w:rsid w:val="00BE2992"/>
    <w:rsid w:val="00BE4B0C"/>
    <w:rsid w:val="00C12BAE"/>
    <w:rsid w:val="00C13237"/>
    <w:rsid w:val="00C13A52"/>
    <w:rsid w:val="00C17352"/>
    <w:rsid w:val="00C246E4"/>
    <w:rsid w:val="00C3696E"/>
    <w:rsid w:val="00C37A76"/>
    <w:rsid w:val="00C40810"/>
    <w:rsid w:val="00C41671"/>
    <w:rsid w:val="00C41933"/>
    <w:rsid w:val="00C47483"/>
    <w:rsid w:val="00C50C09"/>
    <w:rsid w:val="00C535AD"/>
    <w:rsid w:val="00C54BB0"/>
    <w:rsid w:val="00C71C4A"/>
    <w:rsid w:val="00C74F0A"/>
    <w:rsid w:val="00C75128"/>
    <w:rsid w:val="00C82036"/>
    <w:rsid w:val="00C85A9E"/>
    <w:rsid w:val="00C92728"/>
    <w:rsid w:val="00C94E99"/>
    <w:rsid w:val="00CA652C"/>
    <w:rsid w:val="00CB26AC"/>
    <w:rsid w:val="00CC2E68"/>
    <w:rsid w:val="00CC4A04"/>
    <w:rsid w:val="00CC675B"/>
    <w:rsid w:val="00CD082A"/>
    <w:rsid w:val="00CD6581"/>
    <w:rsid w:val="00CD6CDC"/>
    <w:rsid w:val="00CE0FD3"/>
    <w:rsid w:val="00CE2253"/>
    <w:rsid w:val="00CE59D7"/>
    <w:rsid w:val="00CF085C"/>
    <w:rsid w:val="00D0531A"/>
    <w:rsid w:val="00D055AC"/>
    <w:rsid w:val="00D077B6"/>
    <w:rsid w:val="00D23EEC"/>
    <w:rsid w:val="00D25084"/>
    <w:rsid w:val="00D41420"/>
    <w:rsid w:val="00D4169A"/>
    <w:rsid w:val="00D57E33"/>
    <w:rsid w:val="00D65CDE"/>
    <w:rsid w:val="00D830DF"/>
    <w:rsid w:val="00D86E73"/>
    <w:rsid w:val="00D87E27"/>
    <w:rsid w:val="00D90398"/>
    <w:rsid w:val="00DB126A"/>
    <w:rsid w:val="00DC2785"/>
    <w:rsid w:val="00DC64B8"/>
    <w:rsid w:val="00DD3354"/>
    <w:rsid w:val="00DE13C6"/>
    <w:rsid w:val="00DE2B95"/>
    <w:rsid w:val="00DE5F75"/>
    <w:rsid w:val="00DF3E61"/>
    <w:rsid w:val="00DF553E"/>
    <w:rsid w:val="00DF6980"/>
    <w:rsid w:val="00E0044A"/>
    <w:rsid w:val="00E02FAE"/>
    <w:rsid w:val="00E04A32"/>
    <w:rsid w:val="00E05C94"/>
    <w:rsid w:val="00E05F85"/>
    <w:rsid w:val="00E130D6"/>
    <w:rsid w:val="00E20528"/>
    <w:rsid w:val="00E26E9F"/>
    <w:rsid w:val="00E32B6C"/>
    <w:rsid w:val="00E50A1F"/>
    <w:rsid w:val="00E50E44"/>
    <w:rsid w:val="00E511E8"/>
    <w:rsid w:val="00E67E2A"/>
    <w:rsid w:val="00E769C0"/>
    <w:rsid w:val="00E810DD"/>
    <w:rsid w:val="00E82388"/>
    <w:rsid w:val="00E82CC2"/>
    <w:rsid w:val="00E836BA"/>
    <w:rsid w:val="00E8533D"/>
    <w:rsid w:val="00E879BF"/>
    <w:rsid w:val="00EB21B1"/>
    <w:rsid w:val="00EC2533"/>
    <w:rsid w:val="00EC3465"/>
    <w:rsid w:val="00ED1F30"/>
    <w:rsid w:val="00EE54AE"/>
    <w:rsid w:val="00EE7506"/>
    <w:rsid w:val="00EF761B"/>
    <w:rsid w:val="00F07E1D"/>
    <w:rsid w:val="00F13D2E"/>
    <w:rsid w:val="00F149FF"/>
    <w:rsid w:val="00F259A0"/>
    <w:rsid w:val="00F31926"/>
    <w:rsid w:val="00F34E60"/>
    <w:rsid w:val="00F36C09"/>
    <w:rsid w:val="00F63B3B"/>
    <w:rsid w:val="00F73F71"/>
    <w:rsid w:val="00F82F8F"/>
    <w:rsid w:val="00F87A26"/>
    <w:rsid w:val="00F92A18"/>
    <w:rsid w:val="00FA148E"/>
    <w:rsid w:val="00FA1871"/>
    <w:rsid w:val="00FA1F57"/>
    <w:rsid w:val="00FA2245"/>
    <w:rsid w:val="00FA3887"/>
    <w:rsid w:val="00FA456F"/>
    <w:rsid w:val="00FA6D20"/>
    <w:rsid w:val="00FB2374"/>
    <w:rsid w:val="00FB4F3F"/>
    <w:rsid w:val="00FC45CB"/>
    <w:rsid w:val="00FD3062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025</Words>
  <Characters>5846</Characters>
  <Application>Microsoft Office Word</Application>
  <DocSecurity>0</DocSecurity>
  <Lines>48</Lines>
  <Paragraphs>13</Paragraphs>
  <ScaleCrop>false</ScaleCrop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50</cp:revision>
  <cp:lastPrinted>2022-08-05T16:38:00Z</cp:lastPrinted>
  <dcterms:created xsi:type="dcterms:W3CDTF">2022-08-04T15:16:00Z</dcterms:created>
  <dcterms:modified xsi:type="dcterms:W3CDTF">2022-08-09T15:52:00Z</dcterms:modified>
</cp:coreProperties>
</file>